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270531" w14:textId="77777777" w:rsidR="00A711A1" w:rsidRDefault="00A711A1"/>
    <w:p w14:paraId="0FFF1813" w14:textId="77777777" w:rsidR="006466F6" w:rsidRDefault="00813DEC" w:rsidP="00813DEC">
      <w:pPr>
        <w:spacing w:after="0" w:line="240" w:lineRule="auto"/>
        <w:jc w:val="center"/>
        <w:rPr>
          <w:sz w:val="24"/>
          <w:szCs w:val="24"/>
        </w:rPr>
      </w:pPr>
      <w:r w:rsidRPr="00813DEC">
        <w:rPr>
          <w:sz w:val="24"/>
          <w:szCs w:val="24"/>
        </w:rPr>
        <w:t>EXTENSION COUNCIL MEETING</w:t>
      </w:r>
    </w:p>
    <w:p w14:paraId="484B3A43" w14:textId="77777777" w:rsidR="00813DEC" w:rsidRDefault="001A5CCC" w:rsidP="00813DEC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SEPTEMBER 30</w:t>
      </w:r>
      <w:r w:rsidR="00813DEC">
        <w:rPr>
          <w:sz w:val="24"/>
          <w:szCs w:val="24"/>
        </w:rPr>
        <w:t>, 20</w:t>
      </w:r>
      <w:r w:rsidR="00F937F6">
        <w:rPr>
          <w:sz w:val="24"/>
          <w:szCs w:val="24"/>
        </w:rPr>
        <w:t>21</w:t>
      </w:r>
    </w:p>
    <w:p w14:paraId="0907005F" w14:textId="77777777" w:rsidR="00813DEC" w:rsidRDefault="00813DEC" w:rsidP="00813DEC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6:00 PM – </w:t>
      </w:r>
      <w:r w:rsidR="00F937F6">
        <w:rPr>
          <w:sz w:val="24"/>
          <w:szCs w:val="24"/>
        </w:rPr>
        <w:t>7</w:t>
      </w:r>
      <w:r>
        <w:rPr>
          <w:sz w:val="24"/>
          <w:szCs w:val="24"/>
        </w:rPr>
        <w:t>:00 PM</w:t>
      </w:r>
    </w:p>
    <w:p w14:paraId="6CA602CB" w14:textId="77777777" w:rsidR="00813DEC" w:rsidRDefault="00813DEC" w:rsidP="00A072FC">
      <w:pPr>
        <w:spacing w:after="0" w:line="240" w:lineRule="auto"/>
        <w:rPr>
          <w:sz w:val="24"/>
          <w:szCs w:val="24"/>
        </w:rPr>
      </w:pPr>
    </w:p>
    <w:p w14:paraId="37C60E1F" w14:textId="77777777" w:rsidR="00813DEC" w:rsidRDefault="00813DEC" w:rsidP="00813DEC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WELCOME AND INTRODUCTIONS</w:t>
      </w:r>
    </w:p>
    <w:p w14:paraId="44189626" w14:textId="77777777" w:rsidR="004300FE" w:rsidRDefault="004300FE" w:rsidP="004300FE">
      <w:pPr>
        <w:pStyle w:val="ListParagraph"/>
        <w:spacing w:after="0" w:line="240" w:lineRule="auto"/>
        <w:rPr>
          <w:sz w:val="24"/>
          <w:szCs w:val="24"/>
        </w:rPr>
      </w:pPr>
    </w:p>
    <w:p w14:paraId="7E45164E" w14:textId="77777777" w:rsidR="004300FE" w:rsidRDefault="004300FE" w:rsidP="00813DEC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OPEN PUBLIC COMMENT PERIOD</w:t>
      </w:r>
    </w:p>
    <w:p w14:paraId="3B759AC2" w14:textId="77777777" w:rsidR="004300FE" w:rsidRPr="004300FE" w:rsidRDefault="004300FE" w:rsidP="004300FE">
      <w:pPr>
        <w:spacing w:after="0" w:line="240" w:lineRule="auto"/>
        <w:rPr>
          <w:sz w:val="24"/>
          <w:szCs w:val="24"/>
        </w:rPr>
      </w:pPr>
    </w:p>
    <w:p w14:paraId="29BED806" w14:textId="77777777" w:rsidR="004300FE" w:rsidRDefault="001434D5" w:rsidP="00813DEC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REVIEW MINUTES</w:t>
      </w:r>
    </w:p>
    <w:p w14:paraId="197225F7" w14:textId="77777777" w:rsidR="001434D5" w:rsidRPr="001434D5" w:rsidRDefault="001434D5" w:rsidP="001434D5">
      <w:pPr>
        <w:pStyle w:val="ListParagraph"/>
        <w:rPr>
          <w:sz w:val="24"/>
          <w:szCs w:val="24"/>
        </w:rPr>
      </w:pPr>
    </w:p>
    <w:p w14:paraId="4B2728A8" w14:textId="77777777" w:rsidR="001434D5" w:rsidRPr="004D0564" w:rsidRDefault="001434D5" w:rsidP="004D0564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UPDATE ON PROGRAMS</w:t>
      </w:r>
    </w:p>
    <w:p w14:paraId="384F8A27" w14:textId="77777777" w:rsidR="001434D5" w:rsidRDefault="001434D5" w:rsidP="001434D5">
      <w:pPr>
        <w:pStyle w:val="ListParagraph"/>
        <w:numPr>
          <w:ilvl w:val="1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4-H YOUTH DEVELOPMENT</w:t>
      </w:r>
    </w:p>
    <w:p w14:paraId="5E73BAD4" w14:textId="77777777" w:rsidR="001434D5" w:rsidRDefault="001434D5" w:rsidP="001434D5">
      <w:pPr>
        <w:pStyle w:val="ListParagraph"/>
        <w:numPr>
          <w:ilvl w:val="2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NEW 4-H YOUTH DEVELOPMENT EDUCATOR</w:t>
      </w:r>
    </w:p>
    <w:p w14:paraId="18D34DDB" w14:textId="77777777" w:rsidR="001434D5" w:rsidRDefault="001434D5" w:rsidP="001434D5">
      <w:pPr>
        <w:pStyle w:val="ListParagraph"/>
        <w:numPr>
          <w:ilvl w:val="2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SURVEYS </w:t>
      </w:r>
    </w:p>
    <w:p w14:paraId="7D5E812E" w14:textId="77777777" w:rsidR="001434D5" w:rsidRDefault="001434D5" w:rsidP="001434D5">
      <w:pPr>
        <w:pStyle w:val="ListParagraph"/>
        <w:numPr>
          <w:ilvl w:val="1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NAP-ED</w:t>
      </w:r>
    </w:p>
    <w:p w14:paraId="2D8EAB83" w14:textId="77777777" w:rsidR="001434D5" w:rsidRDefault="001434D5" w:rsidP="001434D5">
      <w:pPr>
        <w:pStyle w:val="ListParagraph"/>
        <w:numPr>
          <w:ilvl w:val="2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COMMUNITY WORKER POSITION VACANCY</w:t>
      </w:r>
    </w:p>
    <w:p w14:paraId="55568659" w14:textId="77777777" w:rsidR="001434D5" w:rsidRDefault="001434D5" w:rsidP="001434D5">
      <w:pPr>
        <w:pStyle w:val="ListParagraph"/>
        <w:numPr>
          <w:ilvl w:val="2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BLESSING BOXES</w:t>
      </w:r>
    </w:p>
    <w:p w14:paraId="736CE24A" w14:textId="77777777" w:rsidR="001434D5" w:rsidRDefault="001434D5" w:rsidP="001434D5">
      <w:pPr>
        <w:pStyle w:val="ListParagraph"/>
        <w:numPr>
          <w:ilvl w:val="1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HORTICULTURE</w:t>
      </w:r>
    </w:p>
    <w:p w14:paraId="3332288B" w14:textId="77777777" w:rsidR="004D0564" w:rsidRDefault="004D0564" w:rsidP="004D0564">
      <w:pPr>
        <w:pStyle w:val="ListParagraph"/>
        <w:numPr>
          <w:ilvl w:val="2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LIBRARY STEM KITS</w:t>
      </w:r>
    </w:p>
    <w:p w14:paraId="264A397C" w14:textId="77777777" w:rsidR="004D0564" w:rsidRDefault="004D0564" w:rsidP="004D0564">
      <w:pPr>
        <w:pStyle w:val="ListParagraph"/>
        <w:numPr>
          <w:ilvl w:val="2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ENIOR ADULT AND ASSISTED LIVING PROGRAMS</w:t>
      </w:r>
    </w:p>
    <w:p w14:paraId="088C0D7C" w14:textId="77777777" w:rsidR="004D0564" w:rsidRDefault="004D0564" w:rsidP="004D0564">
      <w:pPr>
        <w:pStyle w:val="ListParagraph"/>
        <w:numPr>
          <w:ilvl w:val="2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MONTESSORI PROGRAMS</w:t>
      </w:r>
    </w:p>
    <w:p w14:paraId="7FEE13CD" w14:textId="77777777" w:rsidR="001434D5" w:rsidRDefault="001434D5" w:rsidP="001434D5">
      <w:pPr>
        <w:pStyle w:val="ListParagraph"/>
        <w:numPr>
          <w:ilvl w:val="1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WATERSHED OUTREACH</w:t>
      </w:r>
    </w:p>
    <w:p w14:paraId="6B7AA3CB" w14:textId="77777777" w:rsidR="004D0564" w:rsidRPr="001434D5" w:rsidRDefault="004D0564" w:rsidP="004D0564">
      <w:pPr>
        <w:pStyle w:val="ListParagraph"/>
        <w:numPr>
          <w:ilvl w:val="2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RAINSCAPE GARDENING</w:t>
      </w:r>
    </w:p>
    <w:p w14:paraId="5AEA9A8E" w14:textId="77777777" w:rsidR="004300FE" w:rsidRPr="001434D5" w:rsidRDefault="004300FE" w:rsidP="001434D5">
      <w:pPr>
        <w:spacing w:after="0" w:line="240" w:lineRule="auto"/>
        <w:rPr>
          <w:sz w:val="24"/>
          <w:szCs w:val="24"/>
        </w:rPr>
      </w:pPr>
    </w:p>
    <w:p w14:paraId="75382481" w14:textId="77777777" w:rsidR="00813DEC" w:rsidRDefault="00C51A05" w:rsidP="00813DEC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EQUITY AND INCLUSION</w:t>
      </w:r>
    </w:p>
    <w:p w14:paraId="05DD70C9" w14:textId="77777777" w:rsidR="000B6EE0" w:rsidRDefault="000B6EE0" w:rsidP="000B6EE0">
      <w:pPr>
        <w:pStyle w:val="ListParagraph"/>
        <w:spacing w:after="0" w:line="240" w:lineRule="auto"/>
        <w:rPr>
          <w:sz w:val="24"/>
          <w:szCs w:val="24"/>
        </w:rPr>
      </w:pPr>
    </w:p>
    <w:p w14:paraId="1B3C95AE" w14:textId="77777777" w:rsidR="000B6EE0" w:rsidRPr="004D0564" w:rsidRDefault="000B6EE0" w:rsidP="004D0564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 w:rsidRPr="000B6EE0">
        <w:rPr>
          <w:sz w:val="24"/>
          <w:szCs w:val="24"/>
        </w:rPr>
        <w:t xml:space="preserve">SIGNATORIE CARD APPROVAL </w:t>
      </w:r>
      <w:r>
        <w:rPr>
          <w:sz w:val="24"/>
          <w:szCs w:val="24"/>
        </w:rPr>
        <w:t>–</w:t>
      </w:r>
      <w:r w:rsidRPr="000B6EE0">
        <w:rPr>
          <w:sz w:val="24"/>
          <w:szCs w:val="24"/>
        </w:rPr>
        <w:t xml:space="preserve"> AMENDMENT</w:t>
      </w:r>
    </w:p>
    <w:p w14:paraId="7E46F2B3" w14:textId="77777777" w:rsidR="004D0564" w:rsidRDefault="000B6EE0" w:rsidP="000B6EE0">
      <w:pPr>
        <w:pStyle w:val="ListParagraph"/>
        <w:numPr>
          <w:ilvl w:val="1"/>
          <w:numId w:val="3"/>
        </w:numPr>
      </w:pPr>
      <w:r>
        <w:t xml:space="preserve">Clay – Carl Baker, Michelle Fombelle, Jennifer Jones, </w:t>
      </w:r>
      <w:r w:rsidR="004D0564">
        <w:t>Larissa Goodman add Kasey Sanders</w:t>
      </w:r>
    </w:p>
    <w:p w14:paraId="02D9A99A" w14:textId="77777777" w:rsidR="000B6EE0" w:rsidRDefault="000B6EE0" w:rsidP="000B6EE0">
      <w:pPr>
        <w:pStyle w:val="ListParagraph"/>
        <w:numPr>
          <w:ilvl w:val="1"/>
          <w:numId w:val="3"/>
        </w:numPr>
      </w:pPr>
      <w:r>
        <w:t>Effingham – Carl Baker, Michelle Fombelle, Jennifer Jones, Sandy Croft</w:t>
      </w:r>
      <w:r w:rsidR="004D0564">
        <w:t xml:space="preserve"> add Kasey Sanders</w:t>
      </w:r>
    </w:p>
    <w:p w14:paraId="734C3410" w14:textId="77777777" w:rsidR="000B6EE0" w:rsidRDefault="000B6EE0" w:rsidP="000B6EE0">
      <w:pPr>
        <w:pStyle w:val="ListParagraph"/>
        <w:numPr>
          <w:ilvl w:val="1"/>
          <w:numId w:val="3"/>
        </w:numPr>
      </w:pPr>
      <w:r>
        <w:t>Fayette – Carl Baker, Michelle Fombelle, Jennifer Jones, Ben Fraizer</w:t>
      </w:r>
      <w:r w:rsidR="004D0564">
        <w:t xml:space="preserve"> add Kasey Sanders</w:t>
      </w:r>
    </w:p>
    <w:p w14:paraId="4D762FB8" w14:textId="77777777" w:rsidR="000B6EE0" w:rsidRPr="004D0564" w:rsidRDefault="000B6EE0" w:rsidP="004D0564">
      <w:pPr>
        <w:pStyle w:val="ListParagraph"/>
        <w:numPr>
          <w:ilvl w:val="1"/>
          <w:numId w:val="3"/>
        </w:numPr>
      </w:pPr>
      <w:r>
        <w:t>Jasper – Carl Baker, Michelle Fombelle, Jennifer Jones, Jason Warfel</w:t>
      </w:r>
      <w:r w:rsidR="004D0564">
        <w:t xml:space="preserve"> add Kasey Sanders</w:t>
      </w:r>
    </w:p>
    <w:p w14:paraId="4A117199" w14:textId="77777777" w:rsidR="00E36C8F" w:rsidRPr="001434D5" w:rsidRDefault="00E36C8F" w:rsidP="001434D5">
      <w:pPr>
        <w:spacing w:after="0" w:line="240" w:lineRule="auto"/>
        <w:rPr>
          <w:sz w:val="24"/>
          <w:szCs w:val="24"/>
        </w:rPr>
      </w:pPr>
    </w:p>
    <w:p w14:paraId="1A3FC690" w14:textId="77777777" w:rsidR="00A072FC" w:rsidRPr="00A072FC" w:rsidRDefault="004300FE" w:rsidP="00A072FC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FUTURE MEETING DATES</w:t>
      </w:r>
    </w:p>
    <w:p w14:paraId="1BB13CD6" w14:textId="77777777" w:rsidR="000B6EE0" w:rsidRDefault="000B6EE0" w:rsidP="000B6EE0">
      <w:pPr>
        <w:pStyle w:val="ListParagraph"/>
        <w:numPr>
          <w:ilvl w:val="1"/>
          <w:numId w:val="3"/>
        </w:numPr>
      </w:pPr>
      <w:r>
        <w:t>NOVEMBER 30, 2021</w:t>
      </w:r>
      <w:r w:rsidR="00A072FC">
        <w:t>, JANUARY, 31, 2022, MARCH 31, 2022, and MAY 31, 2022</w:t>
      </w:r>
    </w:p>
    <w:p w14:paraId="79778BE5" w14:textId="77777777" w:rsidR="00A072FC" w:rsidRDefault="00A072FC" w:rsidP="00A072FC">
      <w:pPr>
        <w:pStyle w:val="ListParagraph"/>
        <w:ind w:left="1440"/>
      </w:pPr>
    </w:p>
    <w:p w14:paraId="7A3ECC32" w14:textId="77777777" w:rsidR="00E36C8F" w:rsidRPr="00A072FC" w:rsidRDefault="00A072FC" w:rsidP="00A072FC">
      <w:pPr>
        <w:pStyle w:val="ListParagraph"/>
        <w:numPr>
          <w:ilvl w:val="0"/>
          <w:numId w:val="3"/>
        </w:numPr>
      </w:pPr>
      <w:r>
        <w:t>ADJOURN</w:t>
      </w:r>
    </w:p>
    <w:p w14:paraId="562C8BAE" w14:textId="77777777" w:rsidR="00BE3BDB" w:rsidRDefault="00BE3BDB"/>
    <w:sectPr w:rsidR="00BE3BD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3CB1B2" w14:textId="77777777" w:rsidR="0032336B" w:rsidRDefault="0032336B" w:rsidP="00BE3BDB">
      <w:pPr>
        <w:spacing w:after="0" w:line="240" w:lineRule="auto"/>
      </w:pPr>
      <w:r>
        <w:separator/>
      </w:r>
    </w:p>
  </w:endnote>
  <w:endnote w:type="continuationSeparator" w:id="0">
    <w:p w14:paraId="7179DEF7" w14:textId="77777777" w:rsidR="0032336B" w:rsidRDefault="0032336B" w:rsidP="00BE3B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453184" w14:textId="77777777" w:rsidR="0032336B" w:rsidRDefault="0032336B" w:rsidP="00BE3BDB">
      <w:pPr>
        <w:spacing w:after="0" w:line="240" w:lineRule="auto"/>
      </w:pPr>
      <w:r>
        <w:separator/>
      </w:r>
    </w:p>
  </w:footnote>
  <w:footnote w:type="continuationSeparator" w:id="0">
    <w:p w14:paraId="2789382C" w14:textId="77777777" w:rsidR="0032336B" w:rsidRDefault="0032336B" w:rsidP="00BE3B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CB81E7" w14:textId="77777777" w:rsidR="00BE3BDB" w:rsidRDefault="00EB1BD5" w:rsidP="006466F6">
    <w:pPr>
      <w:pStyle w:val="Header"/>
      <w:jc w:val="center"/>
    </w:pPr>
    <w:r>
      <w:rPr>
        <w:noProof/>
      </w:rPr>
      <w:pict w14:anchorId="3F14266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207pt;height:75.75pt">
          <v:imagedata r:id="rId1" o:title="UIUCExtension Logo1"/>
        </v:shape>
      </w:pict>
    </w:r>
  </w:p>
  <w:p w14:paraId="11C9D035" w14:textId="77777777" w:rsidR="00BE3BDB" w:rsidRDefault="00BE3B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ED5AF9"/>
    <w:multiLevelType w:val="hybridMultilevel"/>
    <w:tmpl w:val="44ACC6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EE21C2"/>
    <w:multiLevelType w:val="hybridMultilevel"/>
    <w:tmpl w:val="10F026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386064"/>
    <w:multiLevelType w:val="hybridMultilevel"/>
    <w:tmpl w:val="635C3E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DF2F3D"/>
    <w:multiLevelType w:val="hybridMultilevel"/>
    <w:tmpl w:val="E64ED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MrA0MbI0NLI0NzNU0lEKTi0uzszPAykwrQUAsfMpKywAAAA="/>
  </w:docVars>
  <w:rsids>
    <w:rsidRoot w:val="00A962EB"/>
    <w:rsid w:val="000B6EE0"/>
    <w:rsid w:val="00143124"/>
    <w:rsid w:val="001434D5"/>
    <w:rsid w:val="001A5CCC"/>
    <w:rsid w:val="002C2501"/>
    <w:rsid w:val="0032336B"/>
    <w:rsid w:val="00355E32"/>
    <w:rsid w:val="00384A7D"/>
    <w:rsid w:val="004257C7"/>
    <w:rsid w:val="004300FE"/>
    <w:rsid w:val="004D0564"/>
    <w:rsid w:val="00592167"/>
    <w:rsid w:val="005972F9"/>
    <w:rsid w:val="006466F6"/>
    <w:rsid w:val="0067266D"/>
    <w:rsid w:val="0068592F"/>
    <w:rsid w:val="006E065C"/>
    <w:rsid w:val="007359FA"/>
    <w:rsid w:val="00813DEC"/>
    <w:rsid w:val="00882DA1"/>
    <w:rsid w:val="009437AF"/>
    <w:rsid w:val="00A072FC"/>
    <w:rsid w:val="00A711A1"/>
    <w:rsid w:val="00A862FC"/>
    <w:rsid w:val="00A962EB"/>
    <w:rsid w:val="00BE3BDB"/>
    <w:rsid w:val="00C51A05"/>
    <w:rsid w:val="00CD1CDE"/>
    <w:rsid w:val="00E36C8F"/>
    <w:rsid w:val="00E61D86"/>
    <w:rsid w:val="00EB1BD5"/>
    <w:rsid w:val="00ED5EB4"/>
    <w:rsid w:val="00F1518D"/>
    <w:rsid w:val="00F93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8A2E7A0"/>
  <w15:chartTrackingRefBased/>
  <w15:docId w15:val="{033F5017-C9C3-4A4B-86FE-030D99ABB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BD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962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2E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E3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BDB"/>
  </w:style>
  <w:style w:type="paragraph" w:styleId="Footer">
    <w:name w:val="footer"/>
    <w:basedOn w:val="Normal"/>
    <w:link w:val="FooterChar"/>
    <w:uiPriority w:val="99"/>
    <w:unhideWhenUsed/>
    <w:rsid w:val="00BE3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3BDB"/>
  </w:style>
  <w:style w:type="character" w:styleId="Hyperlink">
    <w:name w:val="Hyperlink"/>
    <w:basedOn w:val="DefaultParagraphFont"/>
    <w:uiPriority w:val="99"/>
    <w:unhideWhenUsed/>
    <w:rsid w:val="00BE3BD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466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7</Words>
  <Characters>787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llinois Extension</Company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ker, Carl Duane</dc:creator>
  <cp:keywords/>
  <dc:description/>
  <cp:lastModifiedBy>Buerster, Tara</cp:lastModifiedBy>
  <cp:revision>2</cp:revision>
  <cp:lastPrinted>2018-09-25T21:12:00Z</cp:lastPrinted>
  <dcterms:created xsi:type="dcterms:W3CDTF">2023-09-18T21:37:00Z</dcterms:created>
  <dcterms:modified xsi:type="dcterms:W3CDTF">2023-09-18T21:37:00Z</dcterms:modified>
</cp:coreProperties>
</file>